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77DDC" w14:textId="7ACCE1B4" w:rsidR="00955BD9" w:rsidRPr="00202289" w:rsidRDefault="00947B0D" w:rsidP="00926F12">
      <w:pPr>
        <w:pStyle w:val="Title"/>
        <w:jc w:val="center"/>
        <w:rPr>
          <w:lang w:val="en-US"/>
        </w:rPr>
      </w:pPr>
      <w:r>
        <w:rPr>
          <w:rFonts w:asciiTheme="minorHAnsi" w:hAnsiTheme="minorHAnsi"/>
          <w:lang w:val="en-US"/>
        </w:rPr>
        <w:t>Distributed Systems (</w:t>
      </w:r>
      <w:r w:rsidRPr="00947B0D">
        <w:rPr>
          <w:rFonts w:asciiTheme="minorHAnsi" w:hAnsiTheme="minorHAnsi"/>
          <w:lang w:val="en-US"/>
        </w:rPr>
        <w:t>521290S</w:t>
      </w:r>
      <w:r>
        <w:rPr>
          <w:rFonts w:asciiTheme="minorHAnsi" w:hAnsiTheme="minorHAnsi"/>
          <w:lang w:val="en-US"/>
        </w:rPr>
        <w:t xml:space="preserve">) </w:t>
      </w:r>
      <w:r>
        <w:rPr>
          <w:rFonts w:asciiTheme="minorHAnsi" w:hAnsiTheme="minorHAnsi"/>
          <w:lang w:val="en-US"/>
        </w:rPr>
        <w:br/>
      </w:r>
      <w:r w:rsidR="00202289" w:rsidRPr="00202289">
        <w:rPr>
          <w:rFonts w:asciiTheme="minorHAnsi" w:hAnsiTheme="minorHAnsi"/>
          <w:lang w:val="en-US"/>
        </w:rPr>
        <w:t xml:space="preserve">Course </w:t>
      </w:r>
      <w:r w:rsidR="00B85418" w:rsidRPr="00202289">
        <w:rPr>
          <w:rFonts w:asciiTheme="minorHAnsi" w:hAnsiTheme="minorHAnsi"/>
          <w:lang w:val="en-US"/>
        </w:rPr>
        <w:t xml:space="preserve">Project </w:t>
      </w:r>
      <w:r w:rsidR="00202289">
        <w:rPr>
          <w:rFonts w:asciiTheme="minorHAnsi" w:hAnsiTheme="minorHAnsi"/>
          <w:lang w:val="en-US"/>
        </w:rPr>
        <w:t>Report</w:t>
      </w:r>
      <w:r w:rsidR="00202289" w:rsidRPr="00202289">
        <w:rPr>
          <w:rFonts w:asciiTheme="minorHAnsi" w:hAnsiTheme="minorHAnsi"/>
          <w:lang w:val="en-US"/>
        </w:rPr>
        <w:br/>
      </w:r>
    </w:p>
    <w:p w14:paraId="2F877DE1" w14:textId="348769C2" w:rsidR="00955BD9" w:rsidRDefault="006975E3" w:rsidP="00926F12">
      <w:pPr>
        <w:pStyle w:val="Title"/>
        <w:jc w:val="center"/>
        <w:rPr>
          <w:rFonts w:asciiTheme="minorHAnsi" w:hAnsiTheme="minorHAnsi"/>
          <w:sz w:val="48"/>
          <w:szCs w:val="50"/>
          <w:lang w:val="en-US"/>
        </w:rPr>
      </w:pPr>
      <w:r>
        <w:rPr>
          <w:rFonts w:asciiTheme="minorHAnsi" w:hAnsiTheme="minorHAnsi"/>
          <w:sz w:val="50"/>
          <w:szCs w:val="50"/>
          <w:lang w:val="en-US"/>
        </w:rPr>
        <w:t>&lt;</w:t>
      </w:r>
      <w:r w:rsidR="00B85418" w:rsidRPr="00202289">
        <w:rPr>
          <w:rFonts w:asciiTheme="minorHAnsi" w:hAnsiTheme="minorHAnsi"/>
          <w:sz w:val="50"/>
          <w:szCs w:val="50"/>
          <w:lang w:val="en-US"/>
        </w:rPr>
        <w:t>Group name</w:t>
      </w:r>
      <w:r>
        <w:rPr>
          <w:rFonts w:asciiTheme="minorHAnsi" w:hAnsiTheme="minorHAnsi"/>
          <w:sz w:val="48"/>
          <w:szCs w:val="50"/>
          <w:lang w:val="en-US"/>
        </w:rPr>
        <w:t>&gt;</w:t>
      </w:r>
    </w:p>
    <w:p w14:paraId="49F11895" w14:textId="77777777" w:rsidR="00926F12" w:rsidRPr="00926F12" w:rsidRDefault="00926F12" w:rsidP="00926F12">
      <w:pPr>
        <w:rPr>
          <w:lang w:val="en-US"/>
        </w:rPr>
      </w:pPr>
    </w:p>
    <w:p w14:paraId="2F877DE2" w14:textId="77777777" w:rsidR="00955BD9" w:rsidRPr="00202289" w:rsidRDefault="00955BD9">
      <w:pPr>
        <w:rPr>
          <w:lang w:val="en-US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955BD9" w:rsidRPr="00202289" w14:paraId="2F877DE6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3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Group Member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4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Student ID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5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Email</w:t>
            </w:r>
          </w:p>
        </w:tc>
      </w:tr>
      <w:tr w:rsidR="00955BD9" w:rsidRPr="00202289" w14:paraId="2F877DEA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7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8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9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202289" w14:paraId="2F877DEE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B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C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D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202289" w14:paraId="2F877DF2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F" w14:textId="77777777" w:rsidR="00955BD9" w:rsidRPr="00202289" w:rsidRDefault="00955BD9" w:rsidP="00926F12">
            <w:pPr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0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1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</w:tbl>
    <w:p w14:paraId="0A59DAE8" w14:textId="342FA962" w:rsidR="00DA4192" w:rsidRPr="008E6CDC" w:rsidRDefault="00DA4192" w:rsidP="00DA4192">
      <w:pPr>
        <w:pStyle w:val="Heading"/>
        <w:rPr>
          <w:i/>
          <w:color w:val="FF0000"/>
          <w:lang w:val="en-GB"/>
        </w:rPr>
      </w:pPr>
      <w:r w:rsidRPr="008E6CDC">
        <w:rPr>
          <w:i/>
          <w:color w:val="FF0000"/>
          <w:lang w:val="en-GB"/>
        </w:rPr>
        <w:t xml:space="preserve">Instructions: </w:t>
      </w:r>
    </w:p>
    <w:p w14:paraId="0A238B61" w14:textId="42D1B6D2" w:rsidR="00DA4192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0F4B1A">
        <w:rPr>
          <w:b/>
          <w:i/>
          <w:color w:val="FF0000"/>
          <w:lang w:val="en-GB"/>
        </w:rPr>
        <w:t xml:space="preserve">1. </w:t>
      </w:r>
      <w:r w:rsidR="00B7140D" w:rsidRPr="000F4B1A">
        <w:rPr>
          <w:b/>
          <w:i/>
          <w:color w:val="FF0000"/>
          <w:lang w:val="en-GB"/>
        </w:rPr>
        <w:t>DEADLINE</w:t>
      </w:r>
      <w:r w:rsidR="00F07F3F" w:rsidRPr="000F4B1A">
        <w:rPr>
          <w:b/>
          <w:i/>
          <w:color w:val="FF0000"/>
          <w:lang w:val="en-GB"/>
        </w:rPr>
        <w:t xml:space="preserve"> (</w:t>
      </w:r>
      <w:r w:rsidR="00392093" w:rsidRPr="00392093">
        <w:rPr>
          <w:b/>
          <w:i/>
          <w:color w:val="FF0000"/>
          <w:lang w:val="en-US"/>
        </w:rPr>
        <w:t>02.Feb.2022</w:t>
      </w:r>
      <w:r w:rsidR="00F07F3F" w:rsidRPr="000F4B1A">
        <w:rPr>
          <w:b/>
          <w:i/>
          <w:color w:val="FF0000"/>
          <w:lang w:val="en-GB"/>
        </w:rPr>
        <w:t>)</w:t>
      </w:r>
      <w:r w:rsidRPr="000F4B1A">
        <w:rPr>
          <w:b/>
          <w:i/>
          <w:color w:val="FF0000"/>
          <w:lang w:val="en-GB"/>
        </w:rPr>
        <w:t xml:space="preserve">: </w:t>
      </w:r>
      <w:r w:rsidR="00F07F3F" w:rsidRPr="00E9515E">
        <w:rPr>
          <w:b/>
          <w:i/>
          <w:color w:val="000000" w:themeColor="text1"/>
          <w:lang w:val="en-GB"/>
        </w:rPr>
        <w:t xml:space="preserve">Registration </w:t>
      </w:r>
      <w:r w:rsidR="002E4016" w:rsidRPr="00E9515E">
        <w:rPr>
          <w:b/>
          <w:i/>
          <w:color w:val="000000" w:themeColor="text1"/>
          <w:lang w:val="en-GB"/>
        </w:rPr>
        <w:t>of topic</w:t>
      </w:r>
      <w:r w:rsidR="00C0578F" w:rsidRPr="00E9515E">
        <w:rPr>
          <w:b/>
          <w:i/>
          <w:color w:val="000000" w:themeColor="text1"/>
          <w:lang w:val="en-GB"/>
        </w:rPr>
        <w:t>,</w:t>
      </w:r>
      <w:r w:rsidR="002E4016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 xml:space="preserve">i.e. </w:t>
      </w:r>
      <w:r w:rsidR="00F07F3F" w:rsidRPr="00E9515E">
        <w:rPr>
          <w:b/>
          <w:i/>
          <w:color w:val="000000" w:themeColor="text1"/>
          <w:lang w:val="en-GB"/>
        </w:rPr>
        <w:t xml:space="preserve">the </w:t>
      </w:r>
      <w:r w:rsidRPr="00E9515E">
        <w:rPr>
          <w:b/>
          <w:i/>
          <w:color w:val="000000" w:themeColor="text1"/>
          <w:lang w:val="en-GB"/>
        </w:rPr>
        <w:t xml:space="preserve">Section </w:t>
      </w:r>
      <w:r w:rsidR="00F07F3F" w:rsidRPr="00E9515E">
        <w:rPr>
          <w:b/>
          <w:i/>
          <w:color w:val="000000" w:themeColor="text1"/>
          <w:lang w:val="en-GB"/>
        </w:rPr>
        <w:t>“C</w:t>
      </w:r>
      <w:r w:rsidRPr="00E9515E">
        <w:rPr>
          <w:b/>
          <w:i/>
          <w:color w:val="000000" w:themeColor="text1"/>
          <w:lang w:val="en-GB"/>
        </w:rPr>
        <w:t>ourse project overview</w:t>
      </w:r>
      <w:r w:rsidR="00F07F3F" w:rsidRPr="00E9515E">
        <w:rPr>
          <w:b/>
          <w:i/>
          <w:color w:val="000000" w:themeColor="text1"/>
          <w:lang w:val="en-GB"/>
        </w:rPr>
        <w:t>”</w:t>
      </w:r>
      <w:r w:rsidR="00AA72F3" w:rsidRPr="00E9515E">
        <w:rPr>
          <w:b/>
          <w:i/>
          <w:color w:val="000000" w:themeColor="text1"/>
          <w:lang w:val="en-GB"/>
        </w:rPr>
        <w:t xml:space="preserve"> described</w:t>
      </w:r>
      <w:r w:rsidR="002E4016" w:rsidRPr="00E9515E">
        <w:rPr>
          <w:b/>
          <w:i/>
          <w:color w:val="000000" w:themeColor="text1"/>
          <w:lang w:val="en-GB"/>
        </w:rPr>
        <w:t>.</w:t>
      </w:r>
    </w:p>
    <w:p w14:paraId="0CAD4B60" w14:textId="24CDD7BA" w:rsidR="00F07F3F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>2. D</w:t>
      </w:r>
      <w:r w:rsidR="00B7140D">
        <w:rPr>
          <w:b/>
          <w:i/>
          <w:color w:val="FF0000"/>
          <w:lang w:val="en-GB"/>
        </w:rPr>
        <w:t>EADLINE</w:t>
      </w:r>
      <w:r w:rsidRPr="004E2823">
        <w:rPr>
          <w:b/>
          <w:i/>
          <w:color w:val="FF0000"/>
          <w:lang w:val="en-GB"/>
        </w:rPr>
        <w:t xml:space="preserve"> </w:t>
      </w:r>
      <w:r w:rsidR="00F07F3F" w:rsidRPr="004E2823">
        <w:rPr>
          <w:b/>
          <w:i/>
          <w:color w:val="FF0000"/>
          <w:lang w:val="en-GB"/>
        </w:rPr>
        <w:t>(</w:t>
      </w:r>
      <w:r w:rsidR="00392093" w:rsidRPr="00392093">
        <w:rPr>
          <w:b/>
          <w:bCs/>
          <w:i/>
          <w:color w:val="FF0000"/>
          <w:lang w:val="en-US"/>
        </w:rPr>
        <w:t>14.Feb.2022</w:t>
      </w:r>
      <w:r w:rsidR="00C0578F">
        <w:rPr>
          <w:b/>
          <w:i/>
          <w:color w:val="FF0000"/>
          <w:lang w:val="en-GB"/>
        </w:rPr>
        <w:t xml:space="preserve">): </w:t>
      </w:r>
      <w:r w:rsidR="00C0578F" w:rsidRPr="00E9515E">
        <w:rPr>
          <w:b/>
          <w:i/>
          <w:color w:val="000000" w:themeColor="text1"/>
          <w:lang w:val="en-GB"/>
        </w:rPr>
        <w:t>Submission of project design</w:t>
      </w:r>
      <w:r w:rsidR="00F07F3F" w:rsidRPr="00E9515E">
        <w:rPr>
          <w:b/>
          <w:i/>
          <w:color w:val="000000" w:themeColor="text1"/>
          <w:lang w:val="en-GB"/>
        </w:rPr>
        <w:t>. Includes all the red parts</w:t>
      </w:r>
      <w:r w:rsidR="00AA72F3" w:rsidRPr="00E9515E">
        <w:rPr>
          <w:b/>
          <w:i/>
          <w:color w:val="000000" w:themeColor="text1"/>
          <w:lang w:val="en-GB"/>
        </w:rPr>
        <w:t xml:space="preserve"> marked ”Design:”</w:t>
      </w:r>
      <w:r w:rsidR="00F07F3F" w:rsidRPr="00E9515E">
        <w:rPr>
          <w:b/>
          <w:i/>
          <w:color w:val="000000" w:themeColor="text1"/>
          <w:lang w:val="en-GB"/>
        </w:rPr>
        <w:t xml:space="preserve"> in </w:t>
      </w:r>
      <w:r w:rsidR="00AA72F3" w:rsidRPr="00E9515E">
        <w:rPr>
          <w:b/>
          <w:i/>
          <w:color w:val="000000" w:themeColor="text1"/>
          <w:lang w:val="en-GB"/>
        </w:rPr>
        <w:t xml:space="preserve">the </w:t>
      </w:r>
      <w:r w:rsidR="00F61E48" w:rsidRPr="00E9515E">
        <w:rPr>
          <w:b/>
          <w:i/>
          <w:color w:val="000000" w:themeColor="text1"/>
          <w:lang w:val="en-GB"/>
        </w:rPr>
        <w:t>beginning of each section</w:t>
      </w:r>
      <w:r w:rsidR="00F07F3F" w:rsidRPr="00E9515E">
        <w:rPr>
          <w:b/>
          <w:i/>
          <w:color w:val="000000" w:themeColor="text1"/>
          <w:lang w:val="en-GB"/>
        </w:rPr>
        <w:t xml:space="preserve"> below.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>At this point, y</w:t>
      </w:r>
      <w:r w:rsidR="00AA72F3" w:rsidRPr="00E9515E">
        <w:rPr>
          <w:b/>
          <w:i/>
          <w:color w:val="000000" w:themeColor="text1"/>
          <w:lang w:val="en-GB"/>
        </w:rPr>
        <w:t xml:space="preserve">ou </w:t>
      </w:r>
      <w:r w:rsidR="00AA72F3" w:rsidRPr="00E9515E">
        <w:rPr>
          <w:b/>
          <w:i/>
          <w:color w:val="000000" w:themeColor="text1"/>
          <w:u w:val="single"/>
          <w:lang w:val="en-GB"/>
        </w:rPr>
        <w:t>don’t need</w:t>
      </w:r>
      <w:r w:rsidR="00AA72F3" w:rsidRPr="00E9515E">
        <w:rPr>
          <w:b/>
          <w:i/>
          <w:color w:val="000000" w:themeColor="text1"/>
          <w:lang w:val="en-GB"/>
        </w:rPr>
        <w:t xml:space="preserve"> to provide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solution(s) description.</w:t>
      </w:r>
    </w:p>
    <w:p w14:paraId="7A247386" w14:textId="737FA6F9" w:rsidR="00F07F3F" w:rsidRPr="00E9515E" w:rsidRDefault="00F07F3F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 xml:space="preserve">3. </w:t>
      </w:r>
      <w:r w:rsidR="00B7140D">
        <w:rPr>
          <w:b/>
          <w:i/>
          <w:color w:val="FF0000"/>
          <w:lang w:val="en-GB"/>
        </w:rPr>
        <w:t>DEADLINE</w:t>
      </w:r>
      <w:r w:rsidRPr="004E2823">
        <w:rPr>
          <w:b/>
          <w:i/>
          <w:color w:val="FF0000"/>
          <w:lang w:val="en-GB"/>
        </w:rPr>
        <w:t xml:space="preserve"> (</w:t>
      </w:r>
      <w:r w:rsidR="00392093" w:rsidRPr="000F4B1A">
        <w:rPr>
          <w:b/>
          <w:bCs/>
          <w:i/>
          <w:color w:val="FF0000"/>
          <w:lang w:val="en-US"/>
        </w:rPr>
        <w:t>14.March.2022</w:t>
      </w:r>
      <w:r w:rsidRPr="004E2823">
        <w:rPr>
          <w:b/>
          <w:i/>
          <w:color w:val="FF0000"/>
          <w:lang w:val="en-GB"/>
        </w:rPr>
        <w:t>):</w:t>
      </w:r>
      <w:r w:rsidR="00BD1356">
        <w:rPr>
          <w:b/>
          <w:i/>
          <w:color w:val="FF0000"/>
          <w:lang w:val="en-GB"/>
        </w:rPr>
        <w:t xml:space="preserve"> </w:t>
      </w:r>
      <w:r w:rsidR="00AA72F3" w:rsidRPr="00E9515E">
        <w:rPr>
          <w:b/>
          <w:i/>
          <w:color w:val="000000" w:themeColor="text1"/>
          <w:lang w:val="en-GB"/>
        </w:rPr>
        <w:t xml:space="preserve">Final submission of this report, including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description of the project.</w:t>
      </w:r>
    </w:p>
    <w:p w14:paraId="7497C0B4" w14:textId="1E0B3276" w:rsidR="002E4016" w:rsidRDefault="002E4016" w:rsidP="00AA72F3">
      <w:pPr>
        <w:pStyle w:val="BodyText"/>
        <w:jc w:val="both"/>
        <w:rPr>
          <w:i/>
          <w:color w:val="FF0000"/>
          <w:lang w:val="en-GB"/>
        </w:rPr>
      </w:pPr>
      <w:r w:rsidRPr="00B7140D">
        <w:rPr>
          <w:i/>
          <w:color w:val="FF0000"/>
          <w:u w:val="single"/>
          <w:lang w:val="en-GB"/>
        </w:rPr>
        <w:t>After each deadline</w:t>
      </w:r>
      <w:r>
        <w:rPr>
          <w:i/>
          <w:color w:val="FF0000"/>
          <w:lang w:val="en-GB"/>
        </w:rPr>
        <w:t xml:space="preserve">, </w:t>
      </w:r>
      <w:r w:rsidR="00E97133">
        <w:rPr>
          <w:i/>
          <w:color w:val="FF0000"/>
          <w:lang w:val="en-GB"/>
        </w:rPr>
        <w:t>you can modify</w:t>
      </w:r>
      <w:r>
        <w:rPr>
          <w:i/>
          <w:color w:val="FF0000"/>
          <w:lang w:val="en-GB"/>
        </w:rPr>
        <w:t xml:space="preserve"> your design, implementation and this report</w:t>
      </w:r>
      <w:r w:rsidR="00B7140D">
        <w:rPr>
          <w:i/>
          <w:color w:val="FF0000"/>
          <w:lang w:val="en-GB"/>
        </w:rPr>
        <w:t xml:space="preserve"> based on feedback</w:t>
      </w:r>
      <w:r>
        <w:rPr>
          <w:i/>
          <w:color w:val="FF0000"/>
          <w:lang w:val="en-GB"/>
        </w:rPr>
        <w:t>.</w:t>
      </w:r>
    </w:p>
    <w:p w14:paraId="538804DC" w14:textId="77777777" w:rsidR="00BB54AC" w:rsidRDefault="00233E77" w:rsidP="00AA72F3">
      <w:pPr>
        <w:pStyle w:val="BodyText"/>
        <w:jc w:val="both"/>
        <w:rPr>
          <w:i/>
          <w:color w:val="FF0000"/>
          <w:lang w:val="en-GB"/>
        </w:rPr>
      </w:pPr>
      <w:r w:rsidRPr="00233E77">
        <w:rPr>
          <w:i/>
          <w:color w:val="FF0000"/>
          <w:u w:val="single"/>
          <w:lang w:val="en-GB"/>
        </w:rPr>
        <w:t>Hints:</w:t>
      </w:r>
      <w:r>
        <w:rPr>
          <w:i/>
          <w:color w:val="FF0000"/>
          <w:lang w:val="en-GB"/>
        </w:rPr>
        <w:t xml:space="preserve"> </w:t>
      </w:r>
    </w:p>
    <w:p w14:paraId="4B68F6EF" w14:textId="0E9B3FD1" w:rsidR="002018FB" w:rsidRPr="00627BF4" w:rsidRDefault="002018FB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Remember take a look at the </w:t>
      </w:r>
      <w:r w:rsidR="009A1893" w:rsidRPr="00627BF4">
        <w:rPr>
          <w:i/>
          <w:color w:val="000000" w:themeColor="text1"/>
          <w:lang w:val="en-GB"/>
        </w:rPr>
        <w:t xml:space="preserve">course project </w:t>
      </w:r>
      <w:r w:rsidRPr="00627BF4">
        <w:rPr>
          <w:i/>
          <w:color w:val="000000" w:themeColor="text1"/>
          <w:lang w:val="en-GB"/>
        </w:rPr>
        <w:t>slideset and video recording in Moodle.</w:t>
      </w:r>
    </w:p>
    <w:p w14:paraId="0636F88D" w14:textId="706A9DE6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The way of writing is free (e.g. te</w:t>
      </w:r>
      <w:r w:rsidR="00627BF4">
        <w:rPr>
          <w:i/>
          <w:color w:val="000000" w:themeColor="text1"/>
          <w:lang w:val="en-GB"/>
        </w:rPr>
        <w:t>xt / bullet points / figures), only</w:t>
      </w:r>
      <w:r w:rsidRPr="00627BF4">
        <w:rPr>
          <w:i/>
          <w:color w:val="000000" w:themeColor="text1"/>
          <w:lang w:val="en-GB"/>
        </w:rPr>
        <w:t xml:space="preserve"> English </w:t>
      </w:r>
      <w:r w:rsidR="00627BF4">
        <w:rPr>
          <w:i/>
          <w:color w:val="000000" w:themeColor="text1"/>
          <w:lang w:val="en-GB"/>
        </w:rPr>
        <w:t>please</w:t>
      </w:r>
      <w:r w:rsidRPr="00627BF4">
        <w:rPr>
          <w:i/>
          <w:color w:val="000000" w:themeColor="text1"/>
          <w:lang w:val="en-GB"/>
        </w:rPr>
        <w:t xml:space="preserve">. </w:t>
      </w:r>
    </w:p>
    <w:p w14:paraId="7C9464E4" w14:textId="77777777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A picture is worth thousand words.. recommended length</w:t>
      </w:r>
      <w:r w:rsidRPr="00627BF4">
        <w:rPr>
          <w:i/>
          <w:color w:val="000000" w:themeColor="text1"/>
          <w:u w:val="single"/>
          <w:lang w:val="en-GB"/>
        </w:rPr>
        <w:t xml:space="preserve"> </w:t>
      </w:r>
      <w:r w:rsidRPr="00627BF4">
        <w:rPr>
          <w:b/>
          <w:i/>
          <w:color w:val="FF0000"/>
          <w:u w:val="single"/>
          <w:lang w:val="en-GB"/>
        </w:rPr>
        <w:t>3-4 pages</w:t>
      </w:r>
      <w:r w:rsidRPr="00627BF4">
        <w:rPr>
          <w:i/>
          <w:color w:val="FF0000"/>
          <w:lang w:val="en-GB"/>
        </w:rPr>
        <w:t xml:space="preserve"> </w:t>
      </w:r>
      <w:r w:rsidRPr="00627BF4">
        <w:rPr>
          <w:i/>
          <w:color w:val="000000" w:themeColor="text1"/>
          <w:lang w:val="en-GB"/>
        </w:rPr>
        <w:t>(including the  title page).</w:t>
      </w:r>
    </w:p>
    <w:p w14:paraId="4864AE67" w14:textId="235C6BE4" w:rsidR="00BB54AC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stead of MS Word, you can use another format (e.g. </w:t>
      </w:r>
      <w:r w:rsidRPr="00627BF4">
        <w:rPr>
          <w:b/>
          <w:i/>
          <w:color w:val="000000" w:themeColor="text1"/>
          <w:u w:val="single"/>
          <w:lang w:val="en-GB"/>
        </w:rPr>
        <w:t>latex</w:t>
      </w:r>
      <w:r w:rsidRPr="00627BF4">
        <w:rPr>
          <w:i/>
          <w:color w:val="000000" w:themeColor="text1"/>
          <w:lang w:val="en-GB"/>
        </w:rPr>
        <w:t xml:space="preserve">, RTF), but follow </w:t>
      </w:r>
      <w:r w:rsidRPr="00627BF4">
        <w:rPr>
          <w:i/>
          <w:color w:val="000000" w:themeColor="text1"/>
          <w:u w:val="single"/>
          <w:lang w:val="en-GB"/>
        </w:rPr>
        <w:t>exactly</w:t>
      </w:r>
      <w:r w:rsidRPr="00627BF4">
        <w:rPr>
          <w:i/>
          <w:color w:val="000000" w:themeColor="text1"/>
          <w:lang w:val="en-GB"/>
        </w:rPr>
        <w:t xml:space="preserve"> the same </w:t>
      </w:r>
      <w:r w:rsidR="00627BF4" w:rsidRPr="00627BF4">
        <w:rPr>
          <w:i/>
          <w:color w:val="000000" w:themeColor="text1"/>
          <w:lang w:val="en-GB"/>
        </w:rPr>
        <w:t>document structure</w:t>
      </w:r>
      <w:r w:rsidRPr="00627BF4">
        <w:rPr>
          <w:i/>
          <w:color w:val="000000" w:themeColor="text1"/>
          <w:lang w:val="en-GB"/>
        </w:rPr>
        <w:t>.</w:t>
      </w:r>
    </w:p>
    <w:p w14:paraId="2BA3D761" w14:textId="299BC943" w:rsidR="00627BF4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>
        <w:rPr>
          <w:i/>
          <w:color w:val="000000" w:themeColor="text1"/>
          <w:lang w:val="en-GB"/>
        </w:rPr>
        <w:t xml:space="preserve">Submission must be a </w:t>
      </w:r>
      <w:r w:rsidRPr="00627BF4">
        <w:rPr>
          <w:b/>
          <w:i/>
          <w:color w:val="FF0000"/>
          <w:u w:val="single"/>
          <w:lang w:val="en-GB"/>
        </w:rPr>
        <w:t>PDF</w:t>
      </w:r>
      <w:r w:rsidRPr="00627BF4">
        <w:rPr>
          <w:i/>
          <w:color w:val="FF0000"/>
          <w:lang w:val="en-GB"/>
        </w:rPr>
        <w:t xml:space="preserve"> </w:t>
      </w:r>
      <w:r>
        <w:rPr>
          <w:i/>
          <w:color w:val="000000" w:themeColor="text1"/>
          <w:lang w:val="en-GB"/>
        </w:rPr>
        <w:t>format</w:t>
      </w:r>
    </w:p>
    <w:p w14:paraId="5AA13721" w14:textId="51048936" w:rsidR="00BB54AC" w:rsidRPr="00627BF4" w:rsidRDefault="00B000E7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Regarding sections 1-</w:t>
      </w:r>
      <w:r w:rsidR="00B53D31">
        <w:rPr>
          <w:i/>
          <w:color w:val="000000" w:themeColor="text1"/>
          <w:lang w:val="en-GB"/>
        </w:rPr>
        <w:t>8</w:t>
      </w:r>
      <w:bookmarkStart w:id="0" w:name="_GoBack"/>
      <w:bookmarkEnd w:id="0"/>
      <w:r w:rsidRPr="00627BF4">
        <w:rPr>
          <w:i/>
          <w:color w:val="000000" w:themeColor="text1"/>
          <w:lang w:val="en-GB"/>
        </w:rPr>
        <w:t xml:space="preserve"> below, if some sections are</w:t>
      </w:r>
      <w:r w:rsidR="00BD1356" w:rsidRPr="00627BF4">
        <w:rPr>
          <w:i/>
          <w:color w:val="000000" w:themeColor="text1"/>
          <w:lang w:val="en-GB"/>
        </w:rPr>
        <w:t xml:space="preserve"> not applicable to your project (</w:t>
      </w:r>
      <w:r w:rsidR="00F3647C" w:rsidRPr="00627BF4">
        <w:rPr>
          <w:i/>
          <w:color w:val="000000" w:themeColor="text1"/>
          <w:lang w:val="en-GB"/>
        </w:rPr>
        <w:t>e.g. you did not consider fault tolerance</w:t>
      </w:r>
      <w:r w:rsidR="00BD1356" w:rsidRPr="00627BF4">
        <w:rPr>
          <w:i/>
          <w:color w:val="000000" w:themeColor="text1"/>
          <w:lang w:val="en-GB"/>
        </w:rPr>
        <w:t>)</w:t>
      </w:r>
      <w:r w:rsidRPr="00627BF4">
        <w:rPr>
          <w:i/>
          <w:color w:val="000000" w:themeColor="text1"/>
          <w:lang w:val="en-GB"/>
        </w:rPr>
        <w:t xml:space="preserve"> just write </w:t>
      </w:r>
      <w:r w:rsidRPr="00627BF4">
        <w:rPr>
          <w:i/>
          <w:color w:val="000000" w:themeColor="text1"/>
          <w:u w:val="single"/>
          <w:lang w:val="en-GB"/>
        </w:rPr>
        <w:t>“Not applicable, b</w:t>
      </w:r>
      <w:r w:rsidR="00BB54AC" w:rsidRPr="00627BF4">
        <w:rPr>
          <w:i/>
          <w:color w:val="000000" w:themeColor="text1"/>
          <w:u w:val="single"/>
          <w:lang w:val="en-GB"/>
        </w:rPr>
        <w:t>ecause &lt;short one sentence explanation</w:t>
      </w:r>
      <w:r w:rsidR="00F3647C" w:rsidRPr="00627BF4">
        <w:rPr>
          <w:i/>
          <w:color w:val="000000" w:themeColor="text1"/>
          <w:u w:val="single"/>
          <w:lang w:val="en-GB"/>
        </w:rPr>
        <w:t>&gt;”</w:t>
      </w:r>
      <w:r w:rsidRPr="00627BF4">
        <w:rPr>
          <w:i/>
          <w:color w:val="000000" w:themeColor="text1"/>
          <w:u w:val="single"/>
          <w:lang w:val="en-GB"/>
        </w:rPr>
        <w:t>.</w:t>
      </w:r>
      <w:r w:rsidR="00F3647C" w:rsidRPr="00627BF4">
        <w:rPr>
          <w:i/>
          <w:color w:val="000000" w:themeColor="text1"/>
          <w:lang w:val="en-GB"/>
        </w:rPr>
        <w:t xml:space="preserve"> </w:t>
      </w:r>
    </w:p>
    <w:p w14:paraId="1822F5E5" w14:textId="22CA6E92" w:rsidR="009A1893" w:rsidRPr="00627BF4" w:rsidRDefault="009A1893" w:rsidP="009A1893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In your initial idea registration, already think of architecture, organization and communication pattern in a general level. Just saying i</w:t>
      </w:r>
      <w:r w:rsidR="00627BF4">
        <w:rPr>
          <w:i/>
          <w:color w:val="000000" w:themeColor="text1"/>
          <w:lang w:val="en-GB"/>
        </w:rPr>
        <w:t>ts client-server is not enough.</w:t>
      </w:r>
    </w:p>
    <w:p w14:paraId="280673B6" w14:textId="25A971D1" w:rsidR="00BB54AC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Course book</w:t>
      </w:r>
      <w:r w:rsidR="00233E77" w:rsidRPr="00627BF4">
        <w:rPr>
          <w:i/>
          <w:color w:val="000000" w:themeColor="text1"/>
          <w:lang w:val="en-GB"/>
        </w:rPr>
        <w:t xml:space="preserve"> has lots of </w:t>
      </w:r>
      <w:r w:rsidR="00233E77" w:rsidRPr="00627BF4">
        <w:rPr>
          <w:i/>
          <w:color w:val="000000" w:themeColor="text1"/>
          <w:u w:val="single"/>
          <w:lang w:val="en-GB"/>
        </w:rPr>
        <w:t>protocols and solutions</w:t>
      </w:r>
      <w:r w:rsidR="006670DA" w:rsidRPr="00627BF4">
        <w:rPr>
          <w:i/>
          <w:color w:val="000000" w:themeColor="text1"/>
          <w:lang w:val="en-GB"/>
        </w:rPr>
        <w:t xml:space="preserve"> described, so </w:t>
      </w:r>
      <w:r w:rsidR="00233E77" w:rsidRPr="00627BF4">
        <w:rPr>
          <w:i/>
          <w:color w:val="000000" w:themeColor="text1"/>
          <w:u w:val="single"/>
          <w:lang w:val="en-GB"/>
        </w:rPr>
        <w:t xml:space="preserve">saves </w:t>
      </w:r>
      <w:r w:rsidR="00BB54AC" w:rsidRPr="00627BF4">
        <w:rPr>
          <w:i/>
          <w:color w:val="000000" w:themeColor="text1"/>
          <w:u w:val="single"/>
          <w:lang w:val="en-GB"/>
        </w:rPr>
        <w:t>your</w:t>
      </w:r>
      <w:r w:rsidR="00233E77" w:rsidRPr="00627BF4">
        <w:rPr>
          <w:i/>
          <w:color w:val="000000" w:themeColor="text1"/>
          <w:u w:val="single"/>
          <w:lang w:val="en-GB"/>
        </w:rPr>
        <w:t xml:space="preserve"> workload</w:t>
      </w:r>
      <w:r w:rsidR="00233E77" w:rsidRPr="00627BF4">
        <w:rPr>
          <w:i/>
          <w:color w:val="000000" w:themeColor="text1"/>
          <w:lang w:val="en-GB"/>
        </w:rPr>
        <w:t xml:space="preserve"> if you take a look. </w:t>
      </w:r>
      <w:r w:rsidR="00BB54AC" w:rsidRPr="00627BF4">
        <w:rPr>
          <w:i/>
          <w:color w:val="000000" w:themeColor="text1"/>
          <w:lang w:val="en-GB"/>
        </w:rPr>
        <w:t xml:space="preserve">A bonus is that </w:t>
      </w:r>
      <w:r w:rsidR="006670DA" w:rsidRPr="00627BF4">
        <w:rPr>
          <w:i/>
          <w:color w:val="000000" w:themeColor="text1"/>
          <w:lang w:val="en-GB"/>
        </w:rPr>
        <w:t xml:space="preserve">you can find </w:t>
      </w:r>
      <w:r w:rsidR="00BB54AC" w:rsidRPr="00627BF4">
        <w:rPr>
          <w:i/>
          <w:color w:val="000000" w:themeColor="text1"/>
          <w:lang w:val="en-GB"/>
        </w:rPr>
        <w:t xml:space="preserve">code or a library for </w:t>
      </w:r>
      <w:r w:rsidR="006670DA" w:rsidRPr="00627BF4">
        <w:rPr>
          <w:i/>
          <w:color w:val="000000" w:themeColor="text1"/>
          <w:lang w:val="en-GB"/>
        </w:rPr>
        <w:t>the</w:t>
      </w:r>
      <w:r w:rsidR="00BB54AC" w:rsidRPr="00627BF4">
        <w:rPr>
          <w:i/>
          <w:color w:val="000000" w:themeColor="text1"/>
          <w:lang w:val="en-GB"/>
        </w:rPr>
        <w:t xml:space="preserve"> solutions (e.g. P2P / AMQP / MQTT </w:t>
      </w:r>
      <w:r w:rsidR="006670DA" w:rsidRPr="00627BF4">
        <w:rPr>
          <w:i/>
          <w:color w:val="000000" w:themeColor="text1"/>
          <w:lang w:val="en-GB"/>
        </w:rPr>
        <w:t>in</w:t>
      </w:r>
      <w:r w:rsidR="00BB54AC" w:rsidRPr="00627BF4">
        <w:rPr>
          <w:i/>
          <w:color w:val="000000" w:themeColor="text1"/>
          <w:lang w:val="en-GB"/>
        </w:rPr>
        <w:t xml:space="preserve"> python). </w:t>
      </w:r>
    </w:p>
    <w:p w14:paraId="314B821E" w14:textId="52D75F56" w:rsidR="00B7140D" w:rsidRDefault="00926F12" w:rsidP="00AA72F3">
      <w:pPr>
        <w:pStyle w:val="BodyText"/>
        <w:jc w:val="both"/>
        <w:rPr>
          <w:i/>
          <w:color w:val="FF0000"/>
          <w:lang w:val="en-GB"/>
        </w:rPr>
      </w:pPr>
      <w:r w:rsidRPr="00BB54AC">
        <w:rPr>
          <w:i/>
          <w:color w:val="FF0000"/>
          <w:lang w:val="en-GB"/>
        </w:rPr>
        <w:t>To save space, for t</w:t>
      </w:r>
      <w:r w:rsidR="002018FB">
        <w:rPr>
          <w:i/>
          <w:color w:val="FF0000"/>
          <w:lang w:val="en-GB"/>
        </w:rPr>
        <w:t>he final submission remove the above</w:t>
      </w:r>
      <w:r w:rsidRPr="00BB54AC">
        <w:rPr>
          <w:i/>
          <w:color w:val="FF0000"/>
          <w:lang w:val="en-GB"/>
        </w:rPr>
        <w:t xml:space="preserve"> instructions and replace with overview section.</w:t>
      </w:r>
      <w:r w:rsidR="00F07F3F" w:rsidRPr="00BB54AC">
        <w:rPr>
          <w:i/>
          <w:color w:val="FF0000"/>
          <w:lang w:val="en-GB"/>
        </w:rPr>
        <w:t xml:space="preserve"> </w:t>
      </w:r>
      <w:r w:rsidR="00F07F3F" w:rsidRPr="00627BF4">
        <w:rPr>
          <w:b/>
          <w:i/>
          <w:color w:val="FF0000"/>
          <w:u w:val="single"/>
          <w:lang w:val="en-GB"/>
        </w:rPr>
        <w:t>Submit your final report as PDF.</w:t>
      </w:r>
    </w:p>
    <w:p w14:paraId="632359DD" w14:textId="49F2FEBE" w:rsidR="00202289" w:rsidRPr="00DA4192" w:rsidRDefault="00B85418" w:rsidP="00DA4192">
      <w:pPr>
        <w:pStyle w:val="Heading"/>
        <w:rPr>
          <w:i/>
          <w:lang w:val="en-GB"/>
        </w:rPr>
      </w:pPr>
      <w:r>
        <w:rPr>
          <w:lang w:val="en-GB"/>
        </w:rPr>
        <w:lastRenderedPageBreak/>
        <w:t xml:space="preserve">Course </w:t>
      </w:r>
      <w:r w:rsidR="00202289">
        <w:rPr>
          <w:lang w:val="en-GB"/>
        </w:rPr>
        <w:t>project</w:t>
      </w:r>
      <w:r>
        <w:rPr>
          <w:lang w:val="en-GB"/>
        </w:rPr>
        <w:t xml:space="preserve"> overview</w:t>
      </w:r>
      <w:r w:rsidR="00DA4192">
        <w:rPr>
          <w:lang w:val="en-GB"/>
        </w:rPr>
        <w:t xml:space="preserve"> </w:t>
      </w:r>
    </w:p>
    <w:p w14:paraId="615EF518" w14:textId="12ED74D6" w:rsidR="00DA4192" w:rsidRPr="00DA4192" w:rsidRDefault="00B85418" w:rsidP="00DA4192">
      <w:pPr>
        <w:rPr>
          <w:lang w:val="en-GB"/>
        </w:rPr>
      </w:pPr>
      <w:r w:rsidRPr="00202289">
        <w:rPr>
          <w:lang w:val="en-GB"/>
        </w:rPr>
        <w:t xml:space="preserve">A brief description </w:t>
      </w:r>
      <w:r w:rsidR="00202289">
        <w:rPr>
          <w:lang w:val="en-GB"/>
        </w:rPr>
        <w:t xml:space="preserve">(abstract) </w:t>
      </w:r>
      <w:r w:rsidRPr="00202289">
        <w:rPr>
          <w:lang w:val="en-GB"/>
        </w:rPr>
        <w:t xml:space="preserve">of </w:t>
      </w:r>
      <w:r w:rsidR="00202289">
        <w:rPr>
          <w:lang w:val="en-GB"/>
        </w:rPr>
        <w:t xml:space="preserve">the project, including 1) the application and 2) the software and system architecture and 3) distributed systems topic that your project addresses. </w:t>
      </w:r>
    </w:p>
    <w:p w14:paraId="2F877DF9" w14:textId="001720C5" w:rsidR="00955BD9" w:rsidRPr="00202289" w:rsidRDefault="00202289" w:rsidP="00DA4192">
      <w:pPr>
        <w:pStyle w:val="Heading"/>
        <w:rPr>
          <w:lang w:val="en-US"/>
        </w:rPr>
      </w:pPr>
      <w:r>
        <w:rPr>
          <w:lang w:val="en-US"/>
        </w:rPr>
        <w:t xml:space="preserve">1. </w:t>
      </w:r>
      <w:r w:rsidR="00B000E7">
        <w:rPr>
          <w:lang w:val="en-US"/>
        </w:rPr>
        <w:t>A</w:t>
      </w:r>
      <w:r w:rsidR="00B85418" w:rsidRPr="00202289">
        <w:rPr>
          <w:lang w:val="en-US"/>
        </w:rPr>
        <w:t>rchitecture</w:t>
      </w:r>
    </w:p>
    <w:p w14:paraId="538B9155" w14:textId="7E206F1C" w:rsidR="00FB35B7" w:rsidRDefault="00B000E7" w:rsidP="00DA4192">
      <w:pPr>
        <w:rPr>
          <w:color w:val="FF0000"/>
          <w:lang w:val="en-GB"/>
        </w:rPr>
      </w:pPr>
      <w:r w:rsidRPr="00FB35B7">
        <w:rPr>
          <w:color w:val="FF0000"/>
          <w:lang w:val="en-GB"/>
        </w:rPr>
        <w:t>Design</w:t>
      </w:r>
      <w:r w:rsidR="00063299" w:rsidRPr="00FB35B7">
        <w:rPr>
          <w:color w:val="FF0000"/>
          <w:lang w:val="en-GB"/>
        </w:rPr>
        <w:t>:</w:t>
      </w:r>
      <w:r w:rsidRPr="00FB35B7">
        <w:rPr>
          <w:color w:val="FF0000"/>
          <w:lang w:val="en-GB"/>
        </w:rPr>
        <w:t xml:space="preserve"> </w:t>
      </w:r>
      <w:r w:rsidR="00B85418" w:rsidRPr="00FB35B7">
        <w:rPr>
          <w:color w:val="FF0000"/>
          <w:lang w:val="en-GB"/>
        </w:rPr>
        <w:t xml:space="preserve">Describe the </w:t>
      </w:r>
      <w:r w:rsidR="00063299" w:rsidRPr="00FB35B7">
        <w:rPr>
          <w:color w:val="FF0000"/>
          <w:lang w:val="en-GB"/>
        </w:rPr>
        <w:t xml:space="preserve">software architecture of your </w:t>
      </w:r>
      <w:r w:rsidR="006E3F32" w:rsidRPr="00FB35B7">
        <w:rPr>
          <w:color w:val="FF0000"/>
          <w:lang w:val="en-GB"/>
        </w:rPr>
        <w:t>application and the distributed system</w:t>
      </w:r>
      <w:r w:rsidR="00577F56">
        <w:rPr>
          <w:color w:val="FF0000"/>
          <w:lang w:val="en-GB"/>
        </w:rPr>
        <w:t>.</w:t>
      </w:r>
    </w:p>
    <w:p w14:paraId="096013B9" w14:textId="77777777" w:rsidR="00112B2A" w:rsidRDefault="00112B2A" w:rsidP="00DA4192">
      <w:pPr>
        <w:rPr>
          <w:color w:val="FF0000"/>
          <w:lang w:val="en-GB"/>
        </w:rPr>
      </w:pPr>
    </w:p>
    <w:p w14:paraId="0A1B44BA" w14:textId="69F14E7C" w:rsidR="00FB35B7" w:rsidRDefault="00577F56" w:rsidP="00DA4192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1. </w:t>
      </w:r>
      <w:r w:rsidR="00FB35B7">
        <w:rPr>
          <w:color w:val="FF0000"/>
          <w:lang w:val="en-GB"/>
        </w:rPr>
        <w:t>Drawing (preferred, but text description also ok) of the system architecture, including:</w:t>
      </w:r>
    </w:p>
    <w:p w14:paraId="52D03A82" w14:textId="7FEF428E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Outline of the software architecture</w:t>
      </w:r>
      <w:r w:rsidR="00577F56">
        <w:rPr>
          <w:color w:val="FF0000"/>
          <w:lang w:val="en-GB"/>
        </w:rPr>
        <w:t>: architectural style and organization</w:t>
      </w:r>
    </w:p>
    <w:p w14:paraId="043D8E7C" w14:textId="13CA8DFE" w:rsidR="00FB35B7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R</w:t>
      </w:r>
      <w:r w:rsidR="00FB35B7">
        <w:rPr>
          <w:color w:val="FF0000"/>
          <w:lang w:val="en-GB"/>
        </w:rPr>
        <w:t>oles</w:t>
      </w:r>
      <w:r>
        <w:rPr>
          <w:color w:val="FF0000"/>
          <w:lang w:val="en-GB"/>
        </w:rPr>
        <w:t xml:space="preserve"> of the system components</w:t>
      </w:r>
      <w:r w:rsidR="00112B2A">
        <w:rPr>
          <w:color w:val="FF0000"/>
          <w:lang w:val="en-GB"/>
        </w:rPr>
        <w:t xml:space="preserve"> in your application</w:t>
      </w:r>
      <w:r w:rsidR="00FB35B7">
        <w:rPr>
          <w:color w:val="FF0000"/>
          <w:lang w:val="en-GB"/>
        </w:rPr>
        <w:t>: client / server / (super)peer / dispatcher / broker / etc</w:t>
      </w:r>
    </w:p>
    <w:p w14:paraId="2C01015B" w14:textId="3B3660AE" w:rsidR="00F642C8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Services that are either provided by servers or used by the  clients / peers / etc</w:t>
      </w:r>
    </w:p>
    <w:p w14:paraId="1ED0CF77" w14:textId="4802B598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Interactions / logical connections between components: e.g. directed arrows with short text explaining what is the purpose of each interaction</w:t>
      </w:r>
    </w:p>
    <w:p w14:paraId="4113044A" w14:textId="3E1A581C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Middleware or external services (if applicable)</w:t>
      </w:r>
    </w:p>
    <w:p w14:paraId="0F61DB13" w14:textId="4C00C7D1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Data: e.g. file / database / external data source and its contents</w:t>
      </w:r>
    </w:p>
    <w:p w14:paraId="2D4E743E" w14:textId="77777777" w:rsidR="00112B2A" w:rsidRDefault="00112B2A" w:rsidP="00577F56">
      <w:pPr>
        <w:rPr>
          <w:color w:val="FF0000"/>
          <w:lang w:val="en-GB"/>
        </w:rPr>
      </w:pPr>
    </w:p>
    <w:p w14:paraId="734DF28C" w14:textId="1FC965FD" w:rsid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2. Description </w:t>
      </w:r>
      <w:r w:rsidR="00792CC3">
        <w:rPr>
          <w:color w:val="FF0000"/>
          <w:lang w:val="en-GB"/>
        </w:rPr>
        <w:t xml:space="preserve">of </w:t>
      </w:r>
      <w:r>
        <w:rPr>
          <w:color w:val="FF0000"/>
          <w:lang w:val="en-GB"/>
        </w:rPr>
        <w:t>h</w:t>
      </w:r>
      <w:r w:rsidR="00792CC3">
        <w:rPr>
          <w:color w:val="FF0000"/>
          <w:lang w:val="en-GB"/>
        </w:rPr>
        <w:t xml:space="preserve">ow </w:t>
      </w:r>
      <w:r w:rsidR="00F44F9D">
        <w:rPr>
          <w:color w:val="FF0000"/>
          <w:lang w:val="en-GB"/>
        </w:rPr>
        <w:t>your project</w:t>
      </w:r>
      <w:r>
        <w:rPr>
          <w:color w:val="FF0000"/>
          <w:lang w:val="en-GB"/>
        </w:rPr>
        <w:t xml:space="preserve"> </w:t>
      </w:r>
      <w:r w:rsidR="007F28BF">
        <w:rPr>
          <w:color w:val="FF0000"/>
          <w:lang w:val="en-GB"/>
        </w:rPr>
        <w:t xml:space="preserve">demonstrates </w:t>
      </w:r>
      <w:r>
        <w:rPr>
          <w:color w:val="FF0000"/>
          <w:lang w:val="en-GB"/>
        </w:rPr>
        <w:t>the distributed systems topic you selected?</w:t>
      </w:r>
    </w:p>
    <w:p w14:paraId="35CE40F2" w14:textId="77777777" w:rsidR="00112B2A" w:rsidRDefault="00112B2A" w:rsidP="00577F56">
      <w:pPr>
        <w:rPr>
          <w:color w:val="FF0000"/>
          <w:lang w:val="en-GB"/>
        </w:rPr>
      </w:pPr>
    </w:p>
    <w:p w14:paraId="72700856" w14:textId="3A84A5FD" w:rsidR="00577F56" w:rsidRP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3. How does your design support / implement the evaluation you planned for the project? </w:t>
      </w:r>
      <w:r w:rsidR="00112B2A">
        <w:rPr>
          <w:color w:val="FF0000"/>
          <w:lang w:val="en-GB"/>
        </w:rPr>
        <w:t xml:space="preserve">Its </w:t>
      </w:r>
      <w:r>
        <w:rPr>
          <w:color w:val="FF0000"/>
          <w:lang w:val="en-GB"/>
        </w:rPr>
        <w:t>important think about the evaluation (see section below), since it can affect your design a lot!</w:t>
      </w:r>
    </w:p>
    <w:p w14:paraId="45E14958" w14:textId="77777777" w:rsidR="00112B2A" w:rsidRDefault="00112B2A" w:rsidP="00FB35B7">
      <w:pPr>
        <w:rPr>
          <w:color w:val="FF0000"/>
          <w:u w:val="single"/>
          <w:lang w:val="en-GB"/>
        </w:rPr>
      </w:pPr>
    </w:p>
    <w:p w14:paraId="15BAD96D" w14:textId="500DF98F" w:rsidR="00F642C8" w:rsidRDefault="00577F56" w:rsidP="00FB35B7">
      <w:pPr>
        <w:rPr>
          <w:color w:val="FF0000"/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Use the terminology from the course book, the design may not be accepted if the used terms are not clear. The level of detail is </w:t>
      </w:r>
      <w:r w:rsidRPr="00577F56">
        <w:rPr>
          <w:i/>
          <w:color w:val="FF0000"/>
          <w:lang w:val="en-GB"/>
        </w:rPr>
        <w:t>subsection title</w:t>
      </w:r>
      <w:r w:rsidR="00F642C8">
        <w:rPr>
          <w:color w:val="FF0000"/>
          <w:lang w:val="en-GB"/>
        </w:rPr>
        <w:t xml:space="preserve">. </w:t>
      </w:r>
      <w:r w:rsidR="005D757A">
        <w:rPr>
          <w:color w:val="FF0000"/>
          <w:lang w:val="en-GB"/>
        </w:rPr>
        <w:t>For example, j</w:t>
      </w:r>
      <w:r w:rsidR="00F642C8">
        <w:rPr>
          <w:color w:val="FF0000"/>
          <w:lang w:val="en-GB"/>
        </w:rPr>
        <w:t xml:space="preserve">ust saying “its P2P” is not accepted, but is it </w:t>
      </w:r>
      <w:r w:rsidR="00F642C8" w:rsidRPr="00792CC3">
        <w:rPr>
          <w:i/>
          <w:color w:val="FF0000"/>
          <w:lang w:val="en-GB"/>
        </w:rPr>
        <w:t>structured / unstructured / hierarchical</w:t>
      </w:r>
      <w:r w:rsidR="00F642C8">
        <w:rPr>
          <w:color w:val="FF0000"/>
          <w:lang w:val="en-GB"/>
        </w:rPr>
        <w:t>?</w:t>
      </w:r>
    </w:p>
    <w:p w14:paraId="74AE9AE0" w14:textId="4364720E" w:rsidR="00202289" w:rsidRDefault="00DA4192" w:rsidP="00DA4192">
      <w:pPr>
        <w:pStyle w:val="Heading"/>
        <w:rPr>
          <w:lang w:val="en-GB"/>
        </w:rPr>
      </w:pPr>
      <w:r>
        <w:rPr>
          <w:lang w:val="en-GB"/>
        </w:rPr>
        <w:t>2. Implementation</w:t>
      </w:r>
    </w:p>
    <w:p w14:paraId="525CC9E5" w14:textId="6E8216C9" w:rsidR="00F7210D" w:rsidRDefault="00DA4192" w:rsidP="00DA4192">
      <w:pPr>
        <w:rPr>
          <w:lang w:val="en-GB"/>
        </w:rPr>
      </w:pPr>
      <w:r>
        <w:rPr>
          <w:lang w:val="en-GB"/>
        </w:rPr>
        <w:t xml:space="preserve">Describe </w:t>
      </w:r>
      <w:r w:rsidR="009D1A1B">
        <w:rPr>
          <w:lang w:val="en-GB"/>
        </w:rPr>
        <w:t>how you implemented the functionality for eac</w:t>
      </w:r>
      <w:r w:rsidR="00F642C8">
        <w:rPr>
          <w:lang w:val="en-GB"/>
        </w:rPr>
        <w:t>h system component (e.g. client and</w:t>
      </w:r>
      <w:r w:rsidR="009D1A1B">
        <w:rPr>
          <w:lang w:val="en-GB"/>
        </w:rPr>
        <w:t xml:space="preserve"> server), including software </w:t>
      </w:r>
      <w:r w:rsidR="00F642C8">
        <w:rPr>
          <w:lang w:val="en-GB"/>
        </w:rPr>
        <w:t xml:space="preserve">solutions </w:t>
      </w:r>
      <w:r w:rsidR="009D1A1B">
        <w:rPr>
          <w:lang w:val="en-GB"/>
        </w:rPr>
        <w:t xml:space="preserve">and possible hardware. </w:t>
      </w:r>
    </w:p>
    <w:p w14:paraId="28642B61" w14:textId="77777777" w:rsidR="00D32AB9" w:rsidRDefault="00D32AB9" w:rsidP="00DA4192">
      <w:pPr>
        <w:rPr>
          <w:color w:val="FF0000"/>
          <w:u w:val="single"/>
          <w:lang w:val="en-GB"/>
        </w:rPr>
      </w:pPr>
    </w:p>
    <w:p w14:paraId="6366D609" w14:textId="1301CFBD" w:rsidR="00F642C8" w:rsidRDefault="00F642C8" w:rsidP="00DA4192">
      <w:pPr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For the design, is it already beneficial </w:t>
      </w:r>
      <w:r w:rsidR="00D91C94">
        <w:rPr>
          <w:color w:val="FF0000"/>
          <w:lang w:val="en-GB"/>
        </w:rPr>
        <w:t xml:space="preserve">to think about the </w:t>
      </w:r>
      <w:r>
        <w:rPr>
          <w:color w:val="FF0000"/>
          <w:lang w:val="en-GB"/>
        </w:rPr>
        <w:t>implementation of the components</w:t>
      </w:r>
      <w:r w:rsidR="00E74137">
        <w:rPr>
          <w:color w:val="FF0000"/>
          <w:lang w:val="en-GB"/>
        </w:rPr>
        <w:t>.</w:t>
      </w:r>
      <w:r>
        <w:rPr>
          <w:color w:val="FF0000"/>
          <w:lang w:val="en-GB"/>
        </w:rPr>
        <w:t xml:space="preserve"> You save a lot of iterations </w:t>
      </w:r>
      <w:r w:rsidR="00BC6432">
        <w:rPr>
          <w:color w:val="FF0000"/>
          <w:lang w:val="en-GB"/>
        </w:rPr>
        <w:t>in</w:t>
      </w:r>
      <w:r>
        <w:rPr>
          <w:color w:val="FF0000"/>
          <w:lang w:val="en-GB"/>
        </w:rPr>
        <w:t xml:space="preserve"> de</w:t>
      </w:r>
      <w:r w:rsidR="002E780D">
        <w:rPr>
          <w:color w:val="FF0000"/>
          <w:lang w:val="en-GB"/>
        </w:rPr>
        <w:t>velopment</w:t>
      </w:r>
      <w:r>
        <w:rPr>
          <w:color w:val="FF0000"/>
          <w:lang w:val="en-GB"/>
        </w:rPr>
        <w:t xml:space="preserve">, if you, at this point take the design seriously. </w:t>
      </w:r>
      <w:r w:rsidR="00D91C94">
        <w:rPr>
          <w:color w:val="FF0000"/>
          <w:lang w:val="en-GB"/>
        </w:rPr>
        <w:t>For example</w:t>
      </w:r>
      <w:r w:rsidR="00112B2A">
        <w:rPr>
          <w:color w:val="FF0000"/>
          <w:lang w:val="en-GB"/>
        </w:rPr>
        <w:t xml:space="preserve">: </w:t>
      </w:r>
      <w:r w:rsidR="00E74137">
        <w:rPr>
          <w:color w:val="FF0000"/>
          <w:lang w:val="en-GB"/>
        </w:rPr>
        <w:t xml:space="preserve">what are the components’ internal architectures, </w:t>
      </w:r>
      <w:r w:rsidR="00112B2A">
        <w:rPr>
          <w:color w:val="FF0000"/>
          <w:lang w:val="en-GB"/>
        </w:rPr>
        <w:t>h</w:t>
      </w:r>
      <w:r w:rsidR="00D91C94">
        <w:rPr>
          <w:color w:val="FF0000"/>
          <w:lang w:val="en-GB"/>
        </w:rPr>
        <w:t xml:space="preserve">ow </w:t>
      </w:r>
      <w:r>
        <w:rPr>
          <w:color w:val="FF0000"/>
          <w:lang w:val="en-GB"/>
        </w:rPr>
        <w:t xml:space="preserve">components are virtualized, what software is needed to realize </w:t>
      </w:r>
      <w:r w:rsidR="00D91C94">
        <w:rPr>
          <w:color w:val="FF0000"/>
          <w:lang w:val="en-GB"/>
        </w:rPr>
        <w:t>functionalities</w:t>
      </w:r>
      <w:r>
        <w:rPr>
          <w:color w:val="FF0000"/>
          <w:lang w:val="en-GB"/>
        </w:rPr>
        <w:t>, etc?</w:t>
      </w:r>
    </w:p>
    <w:p w14:paraId="139247CB" w14:textId="6443E859" w:rsidR="00DA4192" w:rsidRDefault="00DA4192" w:rsidP="00DA4192">
      <w:pPr>
        <w:pStyle w:val="Heading"/>
        <w:rPr>
          <w:lang w:val="en-GB"/>
        </w:rPr>
      </w:pPr>
      <w:r>
        <w:rPr>
          <w:lang w:val="en-GB"/>
        </w:rPr>
        <w:t>3. Communication</w:t>
      </w:r>
    </w:p>
    <w:p w14:paraId="19C554D4" w14:textId="26173F10" w:rsidR="00112B2A" w:rsidRDefault="00D67D4B" w:rsidP="00DA4192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 xml:space="preserve">Design: </w:t>
      </w:r>
      <w:r w:rsidR="00DA4192" w:rsidRPr="00112B2A">
        <w:rPr>
          <w:color w:val="FF0000"/>
          <w:lang w:val="en-GB"/>
        </w:rPr>
        <w:t xml:space="preserve">Describe how the components </w:t>
      </w:r>
      <w:r w:rsidR="00112B2A">
        <w:rPr>
          <w:color w:val="FF0000"/>
          <w:lang w:val="en-GB"/>
        </w:rPr>
        <w:t>in your distributed system interac</w:t>
      </w:r>
      <w:r w:rsidR="00B64800">
        <w:rPr>
          <w:color w:val="FF0000"/>
          <w:lang w:val="en-GB"/>
        </w:rPr>
        <w:t xml:space="preserve">t to implement the application, </w:t>
      </w:r>
      <w:r w:rsidR="00112B2A">
        <w:rPr>
          <w:color w:val="FF0000"/>
          <w:lang w:val="en-GB"/>
        </w:rPr>
        <w:t xml:space="preserve">and possible </w:t>
      </w:r>
      <w:r w:rsidR="00DA4192" w:rsidRPr="00112B2A">
        <w:rPr>
          <w:color w:val="FF0000"/>
          <w:lang w:val="en-GB"/>
        </w:rPr>
        <w:t>communicate</w:t>
      </w:r>
      <w:r w:rsidR="00B64800">
        <w:rPr>
          <w:color w:val="FF0000"/>
          <w:lang w:val="en-GB"/>
        </w:rPr>
        <w:t xml:space="preserve"> with system-level services</w:t>
      </w:r>
      <w:r w:rsidR="00112B2A">
        <w:rPr>
          <w:color w:val="FF0000"/>
          <w:lang w:val="en-GB"/>
        </w:rPr>
        <w:t>.</w:t>
      </w:r>
    </w:p>
    <w:p w14:paraId="7945F0B9" w14:textId="63FB022F" w:rsidR="0056384B" w:rsidRDefault="0056384B" w:rsidP="00DA4192">
      <w:pPr>
        <w:pStyle w:val="BodyText"/>
        <w:rPr>
          <w:color w:val="FF0000"/>
          <w:lang w:val="en-GB"/>
        </w:rPr>
      </w:pPr>
      <w:r>
        <w:rPr>
          <w:color w:val="FF0000"/>
          <w:lang w:val="en-GB"/>
        </w:rPr>
        <w:t>It pays to describe the following:</w:t>
      </w:r>
    </w:p>
    <w:p w14:paraId="5B328538" w14:textId="13052BCD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I</w:t>
      </w:r>
      <w:r w:rsidRPr="00112B2A">
        <w:rPr>
          <w:color w:val="FF0000"/>
          <w:lang w:val="en-GB"/>
        </w:rPr>
        <w:t>nteraction pattern</w:t>
      </w:r>
      <w:r>
        <w:rPr>
          <w:color w:val="FF0000"/>
          <w:lang w:val="en-GB"/>
        </w:rPr>
        <w:t>, e.g. publish / subscribe</w:t>
      </w:r>
    </w:p>
    <w:p w14:paraId="3C2D9866" w14:textId="21A0EA6E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 w:rsidRPr="00112B2A">
        <w:rPr>
          <w:color w:val="FF0000"/>
          <w:lang w:val="en-GB"/>
        </w:rPr>
        <w:t>Application-lev</w:t>
      </w:r>
      <w:r>
        <w:rPr>
          <w:color w:val="FF0000"/>
          <w:lang w:val="en-GB"/>
        </w:rPr>
        <w:t>el protocol (if applicable), i.e. the messages / events you use in your application</w:t>
      </w:r>
    </w:p>
    <w:p w14:paraId="3C3C5FD7" w14:textId="22DC91B2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faces, e.g. </w:t>
      </w:r>
      <w:r w:rsidR="00D32AB9">
        <w:rPr>
          <w:color w:val="FF0000"/>
          <w:lang w:val="en-GB"/>
        </w:rPr>
        <w:t xml:space="preserve">RPC or </w:t>
      </w:r>
      <w:r>
        <w:rPr>
          <w:color w:val="FF0000"/>
          <w:lang w:val="en-GB"/>
        </w:rPr>
        <w:t>REST API</w:t>
      </w:r>
    </w:p>
    <w:p w14:paraId="54EC6CE8" w14:textId="722B4626" w:rsidR="00112B2A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Communication protocol (stack) </w:t>
      </w:r>
      <w:r w:rsidRPr="00112B2A">
        <w:rPr>
          <w:color w:val="FF0000"/>
          <w:lang w:val="en-GB"/>
        </w:rPr>
        <w:t xml:space="preserve">you </w:t>
      </w:r>
      <w:r>
        <w:rPr>
          <w:color w:val="FF0000"/>
          <w:lang w:val="en-GB"/>
        </w:rPr>
        <w:t>used in the project</w:t>
      </w:r>
    </w:p>
    <w:p w14:paraId="012F2422" w14:textId="77777777" w:rsidR="0056384B" w:rsidRPr="0056384B" w:rsidRDefault="0056384B" w:rsidP="0056384B">
      <w:pPr>
        <w:pStyle w:val="ListParagraph"/>
        <w:ind w:left="714"/>
        <w:rPr>
          <w:color w:val="FF0000"/>
          <w:lang w:val="en-GB"/>
        </w:rPr>
      </w:pPr>
    </w:p>
    <w:p w14:paraId="6F7065EC" w14:textId="56A89C5E" w:rsidR="00D67D4B" w:rsidRPr="00112B2A" w:rsidRDefault="00112B2A" w:rsidP="00112B2A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>For example, you are using HTTP atop TCP/IP and the REST</w:t>
      </w:r>
      <w:r w:rsidR="00F44F9D">
        <w:rPr>
          <w:color w:val="FF0000"/>
          <w:lang w:val="en-GB"/>
        </w:rPr>
        <w:t xml:space="preserve">ful interface is the following / </w:t>
      </w:r>
      <w:r w:rsidR="00BC2B7A">
        <w:rPr>
          <w:color w:val="FF0000"/>
          <w:lang w:val="en-GB"/>
        </w:rPr>
        <w:t xml:space="preserve">With </w:t>
      </w:r>
      <w:r w:rsidR="00F44F9D">
        <w:rPr>
          <w:color w:val="FF0000"/>
          <w:lang w:val="en-GB"/>
        </w:rPr>
        <w:t>MQTT</w:t>
      </w:r>
      <w:r w:rsidR="00BC2B7A">
        <w:rPr>
          <w:color w:val="FF0000"/>
          <w:lang w:val="en-GB"/>
        </w:rPr>
        <w:t>, these events are published..</w:t>
      </w:r>
    </w:p>
    <w:p w14:paraId="146AC64E" w14:textId="5F466B5C" w:rsidR="00DA4192" w:rsidRDefault="00DA4192" w:rsidP="00D67D4B">
      <w:pPr>
        <w:pStyle w:val="Heading"/>
        <w:rPr>
          <w:lang w:val="en-GB"/>
        </w:rPr>
      </w:pPr>
      <w:r>
        <w:rPr>
          <w:lang w:val="en-GB"/>
        </w:rPr>
        <w:lastRenderedPageBreak/>
        <w:t>4. Naming</w:t>
      </w:r>
    </w:p>
    <w:p w14:paraId="5E83E275" w14:textId="0956A0B7" w:rsidR="00D67D4B" w:rsidRDefault="00D67D4B" w:rsidP="00D67D4B">
      <w:pPr>
        <w:pStyle w:val="BodyText"/>
        <w:rPr>
          <w:lang w:val="en-GB"/>
        </w:rPr>
      </w:pPr>
      <w:r w:rsidRPr="00D32AB9">
        <w:rPr>
          <w:color w:val="FF0000"/>
          <w:lang w:val="en-GB"/>
        </w:rPr>
        <w:t xml:space="preserve">Design: </w:t>
      </w:r>
      <w:r w:rsidR="009D1A1B" w:rsidRPr="00D32AB9">
        <w:rPr>
          <w:color w:val="FF0000"/>
          <w:lang w:val="en-GB"/>
        </w:rPr>
        <w:t>Describe briefly how the components in your distributed system identify</w:t>
      </w:r>
      <w:r w:rsidR="00AA72F3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>and/or</w:t>
      </w:r>
      <w:r w:rsidR="007F1E20" w:rsidRPr="00D32AB9">
        <w:rPr>
          <w:color w:val="FF0000"/>
          <w:lang w:val="en-GB"/>
        </w:rPr>
        <w:t xml:space="preserve"> </w:t>
      </w:r>
      <w:r w:rsidR="00A716B8">
        <w:rPr>
          <w:color w:val="FF0000"/>
          <w:lang w:val="en-GB"/>
        </w:rPr>
        <w:t xml:space="preserve">discover </w:t>
      </w:r>
      <w:r w:rsidR="00D32AB9">
        <w:rPr>
          <w:color w:val="FF0000"/>
          <w:lang w:val="en-GB"/>
        </w:rPr>
        <w:t xml:space="preserve">other </w:t>
      </w:r>
      <w:r w:rsidR="00A716B8">
        <w:rPr>
          <w:color w:val="FF0000"/>
          <w:lang w:val="en-GB"/>
        </w:rPr>
        <w:t>components and</w:t>
      </w:r>
      <w:r w:rsidR="00D32AB9">
        <w:rPr>
          <w:color w:val="FF0000"/>
          <w:lang w:val="en-GB"/>
        </w:rPr>
        <w:t xml:space="preserve"> resources. For example, is your system using flat / structured /attribute-based naming? What kind address + name scheme you implement?  How do</w:t>
      </w:r>
      <w:r w:rsidR="007F1E20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>peers know their neighbors? etc..</w:t>
      </w:r>
    </w:p>
    <w:p w14:paraId="4BD4E95B" w14:textId="420926D8" w:rsidR="00D67D4B" w:rsidRDefault="00D67D4B" w:rsidP="00D67D4B">
      <w:pPr>
        <w:pStyle w:val="Heading"/>
        <w:rPr>
          <w:lang w:val="en-GB"/>
        </w:rPr>
      </w:pPr>
      <w:r w:rsidRPr="00D67D4B">
        <w:rPr>
          <w:lang w:val="en-GB"/>
        </w:rPr>
        <w:t>5. Coordination</w:t>
      </w:r>
    </w:p>
    <w:p w14:paraId="7736311D" w14:textId="7A9464C3" w:rsidR="00947B0D" w:rsidRPr="00F742CE" w:rsidRDefault="00947B0D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 w:rsidR="00F742CE"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implements a synchronization / coordination / election / </w:t>
      </w:r>
      <w:r w:rsidR="00AA72F3" w:rsidRPr="00F742CE">
        <w:rPr>
          <w:color w:val="FF0000"/>
          <w:lang w:val="en-GB"/>
        </w:rPr>
        <w:t xml:space="preserve">etc </w:t>
      </w:r>
      <w:r w:rsidRPr="00F742CE">
        <w:rPr>
          <w:color w:val="FF0000"/>
          <w:lang w:val="en-GB"/>
        </w:rPr>
        <w:t>scheme or uses a such protocol</w:t>
      </w:r>
      <w:r w:rsidR="00F742CE">
        <w:rPr>
          <w:color w:val="FF0000"/>
          <w:lang w:val="en-GB"/>
        </w:rPr>
        <w:t>, describe briefly your solution here</w:t>
      </w:r>
      <w:r w:rsidRPr="00F742CE">
        <w:rPr>
          <w:color w:val="FF0000"/>
          <w:lang w:val="en-GB"/>
        </w:rPr>
        <w:t>.</w:t>
      </w:r>
      <w:r w:rsidR="007F1E20" w:rsidRPr="00F742CE">
        <w:rPr>
          <w:color w:val="FF0000"/>
          <w:lang w:val="en-GB"/>
        </w:rPr>
        <w:t xml:space="preserve"> </w:t>
      </w:r>
      <w:r w:rsidR="00F742CE" w:rsidRPr="00F742CE">
        <w:rPr>
          <w:color w:val="FF0000"/>
          <w:lang w:val="en-GB"/>
        </w:rPr>
        <w:t xml:space="preserve">Refer back to section 1 and </w:t>
      </w:r>
      <w:r w:rsidR="00F742CE">
        <w:rPr>
          <w:color w:val="FF0000"/>
          <w:lang w:val="en-GB"/>
        </w:rPr>
        <w:t>describe the components and their</w:t>
      </w:r>
      <w:r w:rsidR="00F742CE" w:rsidRPr="00F742CE">
        <w:rPr>
          <w:color w:val="FF0000"/>
          <w:lang w:val="en-GB"/>
        </w:rPr>
        <w:t xml:space="preserve"> roles </w:t>
      </w:r>
      <w:r w:rsidR="00F742CE">
        <w:rPr>
          <w:color w:val="FF0000"/>
          <w:lang w:val="en-GB"/>
        </w:rPr>
        <w:t xml:space="preserve">and the utilized algorithm (i.e. election / gossip / etc) </w:t>
      </w:r>
      <w:r w:rsidR="00F742CE" w:rsidRPr="00F742CE">
        <w:rPr>
          <w:color w:val="FF0000"/>
          <w:lang w:val="en-GB"/>
        </w:rPr>
        <w:t xml:space="preserve">in more detail. </w:t>
      </w:r>
      <w:r w:rsidR="00F742CE">
        <w:rPr>
          <w:color w:val="FF0000"/>
          <w:lang w:val="en-GB"/>
        </w:rPr>
        <w:t>Again, a picture is worth thousand words, see examples in the course book.</w:t>
      </w:r>
    </w:p>
    <w:p w14:paraId="3DACE8A7" w14:textId="2D66121B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6. Consistency and replication</w:t>
      </w:r>
    </w:p>
    <w:p w14:paraId="0ABBCBB4" w14:textId="71AC5060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>follow</w:t>
      </w:r>
      <w:r w:rsidRPr="00F742CE">
        <w:rPr>
          <w:color w:val="FF0000"/>
          <w:lang w:val="en-GB"/>
        </w:rPr>
        <w:t xml:space="preserve">s a </w:t>
      </w:r>
      <w:r>
        <w:rPr>
          <w:color w:val="FF0000"/>
          <w:lang w:val="en-GB"/>
        </w:rPr>
        <w:t xml:space="preserve">data- or client-centric consistency model or implements replica management / protocol or such a scheme, describe it here briefly. </w:t>
      </w:r>
      <w:r w:rsidRPr="00F742CE">
        <w:rPr>
          <w:color w:val="FF0000"/>
          <w:lang w:val="en-GB"/>
        </w:rPr>
        <w:t xml:space="preserve">Refer back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3FD15B91" w14:textId="29D5E984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7. Fault tolerance</w:t>
      </w:r>
    </w:p>
    <w:p w14:paraId="26656CAF" w14:textId="53437496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 xml:space="preserve">implements a fault detection or tolerance mechanism, solution for reliable communication or distributed commit protocol describe it here briefly. </w:t>
      </w:r>
      <w:r w:rsidRPr="00F742CE">
        <w:rPr>
          <w:color w:val="FF0000"/>
          <w:lang w:val="en-GB"/>
        </w:rPr>
        <w:t xml:space="preserve">Refer back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DB2A7A2" w14:textId="0C2988B6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8. Security</w:t>
      </w:r>
    </w:p>
    <w:p w14:paraId="1132E7D5" w14:textId="159C7606" w:rsidR="00947B0D" w:rsidRDefault="00F742CE" w:rsidP="00947B0D">
      <w:pPr>
        <w:pStyle w:val="BodyText"/>
        <w:rPr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 w:rsidR="00A716B8">
        <w:rPr>
          <w:color w:val="FF0000"/>
          <w:lang w:val="en-GB"/>
        </w:rPr>
        <w:t xml:space="preserve">implements </w:t>
      </w:r>
      <w:r>
        <w:rPr>
          <w:color w:val="FF0000"/>
          <w:lang w:val="en-GB"/>
        </w:rPr>
        <w:t xml:space="preserve">security, authentication, authorization mechanism, describe it here briefly. </w:t>
      </w:r>
      <w:r w:rsidRPr="00F742CE">
        <w:rPr>
          <w:color w:val="FF0000"/>
          <w:lang w:val="en-GB"/>
        </w:rPr>
        <w:t xml:space="preserve">Refer back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B4F3790" w14:textId="09137A50" w:rsidR="00B000E7" w:rsidRDefault="00B000E7" w:rsidP="00B000E7">
      <w:pPr>
        <w:pStyle w:val="Heading"/>
        <w:rPr>
          <w:lang w:val="en-GB"/>
        </w:rPr>
      </w:pPr>
      <w:r>
        <w:rPr>
          <w:lang w:val="en-GB"/>
        </w:rPr>
        <w:t>Evaluation</w:t>
      </w:r>
    </w:p>
    <w:p w14:paraId="18CD25E1" w14:textId="37F4EA35" w:rsidR="00947B0D" w:rsidRDefault="00947B0D" w:rsidP="00C0578F">
      <w:pPr>
        <w:pStyle w:val="BodyText"/>
        <w:rPr>
          <w:lang w:val="en-GB"/>
        </w:rPr>
      </w:pPr>
      <w:r>
        <w:rPr>
          <w:lang w:val="en-GB"/>
        </w:rPr>
        <w:t xml:space="preserve">A table with numeric data speaks thousand words. </w:t>
      </w:r>
      <w:r w:rsidR="00C0578F">
        <w:rPr>
          <w:lang w:val="en-GB"/>
        </w:rPr>
        <w:t>Include a (very) b</w:t>
      </w:r>
      <w:r>
        <w:rPr>
          <w:lang w:val="en-GB"/>
        </w:rPr>
        <w:t>rief analysis of the evaluation results.. what can be seen, is something missing, etc.</w:t>
      </w:r>
    </w:p>
    <w:p w14:paraId="598AE535" w14:textId="3DC1E0AA" w:rsidR="0025315B" w:rsidRDefault="0025315B" w:rsidP="00C0578F">
      <w:pPr>
        <w:pStyle w:val="BodyText"/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Already, for the design, is it necessary to think of the evaluation you planned for your project. This way you will have a “placeholders” built-in into your system. enabling easy evaluation once you are at this stage. Think of the test cases and what and how data is collected in your system, do you use a logging tool, etc. General rule is “everything is related to everything”..</w:t>
      </w:r>
    </w:p>
    <w:p w14:paraId="2F877E00" w14:textId="0C839EDE" w:rsidR="00955BD9" w:rsidRDefault="00202289" w:rsidP="00DA4192">
      <w:pPr>
        <w:pStyle w:val="Heading"/>
        <w:rPr>
          <w:lang w:val="en-GB"/>
        </w:rPr>
      </w:pPr>
      <w:r>
        <w:rPr>
          <w:lang w:val="en-GB"/>
        </w:rPr>
        <w:t>Workl</w:t>
      </w:r>
      <w:r w:rsidR="00B85418">
        <w:rPr>
          <w:lang w:val="en-GB"/>
        </w:rPr>
        <w:t>oad distribut</w:t>
      </w:r>
      <w:r>
        <w:rPr>
          <w:lang w:val="en-GB"/>
        </w:rPr>
        <w:t>ion</w:t>
      </w:r>
    </w:p>
    <w:p w14:paraId="2F877E01" w14:textId="1ED6CBA1" w:rsidR="00955BD9" w:rsidRDefault="00202289">
      <w:pPr>
        <w:rPr>
          <w:lang w:val="en-GB"/>
        </w:rPr>
      </w:pPr>
      <w:r>
        <w:rPr>
          <w:lang w:val="en-GB"/>
        </w:rPr>
        <w:t>Plan of sharing the workload (wl )and estimated hours. Please fill in the real calculated workload only on the final submission of the report.</w:t>
      </w:r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2518"/>
        <w:gridCol w:w="3827"/>
        <w:gridCol w:w="1985"/>
        <w:gridCol w:w="1524"/>
      </w:tblGrid>
      <w:tr w:rsidR="00202289" w:rsidRPr="00202289" w14:paraId="2F877E04" w14:textId="46F31432" w:rsidTr="00202289">
        <w:tc>
          <w:tcPr>
            <w:tcW w:w="2518" w:type="dxa"/>
            <w:shd w:val="clear" w:color="auto" w:fill="auto"/>
          </w:tcPr>
          <w:p w14:paraId="2F877E02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Student name</w:t>
            </w:r>
          </w:p>
        </w:tc>
        <w:tc>
          <w:tcPr>
            <w:tcW w:w="3827" w:type="dxa"/>
            <w:shd w:val="clear" w:color="auto" w:fill="auto"/>
          </w:tcPr>
          <w:p w14:paraId="2F877E03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Tasks</w:t>
            </w:r>
          </w:p>
        </w:tc>
        <w:tc>
          <w:tcPr>
            <w:tcW w:w="1985" w:type="dxa"/>
          </w:tcPr>
          <w:p w14:paraId="765A9ABA" w14:textId="539FB4C2" w:rsidR="00202289" w:rsidRDefault="00202289" w:rsidP="00202289">
            <w:pPr>
              <w:rPr>
                <w:lang w:val="en-GB"/>
              </w:rPr>
            </w:pPr>
            <w:r>
              <w:rPr>
                <w:lang w:val="en-GB"/>
              </w:rPr>
              <w:t>Estimated wl. (h)</w:t>
            </w:r>
          </w:p>
        </w:tc>
        <w:tc>
          <w:tcPr>
            <w:tcW w:w="1524" w:type="dxa"/>
          </w:tcPr>
          <w:p w14:paraId="0CEEC63D" w14:textId="01D77B21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Real wl. (h)</w:t>
            </w:r>
          </w:p>
        </w:tc>
      </w:tr>
      <w:tr w:rsidR="00202289" w:rsidRPr="00202289" w14:paraId="2F877E07" w14:textId="3F37BE98" w:rsidTr="00202289">
        <w:tc>
          <w:tcPr>
            <w:tcW w:w="2518" w:type="dxa"/>
            <w:shd w:val="clear" w:color="auto" w:fill="auto"/>
          </w:tcPr>
          <w:p w14:paraId="2F877E05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6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58979C0B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4B4A2F22" w14:textId="77777777" w:rsidR="00202289" w:rsidRDefault="00202289">
            <w:pPr>
              <w:rPr>
                <w:lang w:val="en-GB"/>
              </w:rPr>
            </w:pPr>
          </w:p>
        </w:tc>
      </w:tr>
      <w:tr w:rsidR="00202289" w:rsidRPr="00202289" w14:paraId="2F877E0A" w14:textId="77FEFCB8" w:rsidTr="00202289">
        <w:tc>
          <w:tcPr>
            <w:tcW w:w="2518" w:type="dxa"/>
            <w:shd w:val="clear" w:color="auto" w:fill="auto"/>
          </w:tcPr>
          <w:p w14:paraId="2F877E08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9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0C322917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7B5F0FC6" w14:textId="77777777" w:rsidR="00202289" w:rsidRDefault="00202289">
            <w:pPr>
              <w:rPr>
                <w:lang w:val="en-GB"/>
              </w:rPr>
            </w:pPr>
          </w:p>
        </w:tc>
      </w:tr>
    </w:tbl>
    <w:p w14:paraId="2F877E0C" w14:textId="2CC91627" w:rsidR="00955BD9" w:rsidRDefault="00DA4192" w:rsidP="00DA4192">
      <w:pPr>
        <w:pStyle w:val="Heading"/>
        <w:rPr>
          <w:lang w:val="en-GB"/>
        </w:rPr>
      </w:pPr>
      <w:r>
        <w:rPr>
          <w:lang w:val="en-GB"/>
        </w:rPr>
        <w:lastRenderedPageBreak/>
        <w:t>References</w:t>
      </w:r>
    </w:p>
    <w:p w14:paraId="4259305B" w14:textId="3C0B8104" w:rsidR="00DA4192" w:rsidRDefault="00DA4192" w:rsidP="00DA4192">
      <w:pPr>
        <w:pStyle w:val="BodyText"/>
        <w:rPr>
          <w:lang w:val="en-GB"/>
        </w:rPr>
      </w:pPr>
      <w:r>
        <w:rPr>
          <w:lang w:val="en-GB"/>
        </w:rPr>
        <w:t>In case you utilized existing work or software in your project, please list the sources here.</w:t>
      </w:r>
    </w:p>
    <w:p w14:paraId="3FFB59F7" w14:textId="0AEB86E5" w:rsidR="00D901D7" w:rsidRPr="00D901D7" w:rsidRDefault="00D901D7" w:rsidP="00DA4192">
      <w:pPr>
        <w:pStyle w:val="BodyText"/>
        <w:rPr>
          <w:color w:val="FF0000"/>
          <w:lang w:val="en-GB"/>
        </w:rPr>
      </w:pPr>
      <w:r w:rsidRPr="00D901D7">
        <w:rPr>
          <w:color w:val="FF0000"/>
          <w:lang w:val="en-GB"/>
        </w:rPr>
        <w:t>Design: You should already have</w:t>
      </w:r>
      <w:r>
        <w:rPr>
          <w:color w:val="FF0000"/>
          <w:lang w:val="en-GB"/>
        </w:rPr>
        <w:t xml:space="preserve"> some</w:t>
      </w:r>
      <w:r w:rsidRPr="00D901D7">
        <w:rPr>
          <w:color w:val="FF0000"/>
          <w:lang w:val="en-GB"/>
        </w:rPr>
        <w:t xml:space="preserve"> ideas which </w:t>
      </w:r>
      <w:r>
        <w:rPr>
          <w:color w:val="FF0000"/>
          <w:lang w:val="en-GB"/>
        </w:rPr>
        <w:t>(</w:t>
      </w:r>
      <w:r w:rsidRPr="00D901D7">
        <w:rPr>
          <w:color w:val="FF0000"/>
          <w:lang w:val="en-GB"/>
        </w:rPr>
        <w:t>existing</w:t>
      </w:r>
      <w:r>
        <w:rPr>
          <w:color w:val="FF0000"/>
          <w:lang w:val="en-GB"/>
        </w:rPr>
        <w:t>)</w:t>
      </w:r>
      <w:r w:rsidRPr="00D901D7">
        <w:rPr>
          <w:color w:val="FF0000"/>
          <w:lang w:val="en-GB"/>
        </w:rPr>
        <w:t xml:space="preserve"> software you are using</w:t>
      </w:r>
      <w:r>
        <w:rPr>
          <w:color w:val="FF0000"/>
          <w:lang w:val="en-GB"/>
        </w:rPr>
        <w:t xml:space="preserve"> in your project</w:t>
      </w:r>
      <w:r w:rsidRPr="00D901D7">
        <w:rPr>
          <w:color w:val="FF0000"/>
          <w:lang w:val="en-GB"/>
        </w:rPr>
        <w:t>..</w:t>
      </w:r>
    </w:p>
    <w:p w14:paraId="2F877E0D" w14:textId="77777777" w:rsidR="00955BD9" w:rsidRDefault="00955BD9">
      <w:pPr>
        <w:rPr>
          <w:lang w:val="en-GB"/>
        </w:rPr>
      </w:pPr>
    </w:p>
    <w:p w14:paraId="2F877E0E" w14:textId="77777777" w:rsidR="00955BD9" w:rsidRDefault="00955BD9">
      <w:pPr>
        <w:rPr>
          <w:lang w:val="en-GB"/>
        </w:rPr>
      </w:pPr>
    </w:p>
    <w:p w14:paraId="2F877E0F" w14:textId="77777777" w:rsidR="00955BD9" w:rsidRPr="00202289" w:rsidRDefault="00955BD9">
      <w:pPr>
        <w:rPr>
          <w:lang w:val="en-US"/>
        </w:rPr>
      </w:pPr>
    </w:p>
    <w:sectPr w:rsidR="00955BD9" w:rsidRPr="00202289">
      <w:headerReference w:type="default" r:id="rId7"/>
      <w:footerReference w:type="default" r:id="rId8"/>
      <w:pgSz w:w="11906" w:h="16838"/>
      <w:pgMar w:top="1417" w:right="1134" w:bottom="1700" w:left="1134" w:header="708" w:footer="1417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61F80" w14:textId="77777777" w:rsidR="00FF3D71" w:rsidRDefault="00FF3D71">
      <w:r>
        <w:separator/>
      </w:r>
    </w:p>
  </w:endnote>
  <w:endnote w:type="continuationSeparator" w:id="0">
    <w:p w14:paraId="507E5C7E" w14:textId="77777777" w:rsidR="00FF3D71" w:rsidRDefault="00FF3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77E14" w14:textId="77777777" w:rsidR="00955BD9" w:rsidRDefault="00955B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B35E1" w14:textId="77777777" w:rsidR="00FF3D71" w:rsidRDefault="00FF3D71">
      <w:r>
        <w:separator/>
      </w:r>
    </w:p>
  </w:footnote>
  <w:footnote w:type="continuationSeparator" w:id="0">
    <w:p w14:paraId="58A587BD" w14:textId="77777777" w:rsidR="00FF3D71" w:rsidRDefault="00FF3D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77E13" w14:textId="77777777" w:rsidR="00955BD9" w:rsidRDefault="00955BD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5125F"/>
    <w:multiLevelType w:val="multilevel"/>
    <w:tmpl w:val="F6F0F8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B7655E8"/>
    <w:multiLevelType w:val="hybridMultilevel"/>
    <w:tmpl w:val="F698EBB8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8753B"/>
    <w:multiLevelType w:val="hybridMultilevel"/>
    <w:tmpl w:val="664C0E46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E479E"/>
    <w:multiLevelType w:val="multilevel"/>
    <w:tmpl w:val="9DBA86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1.%2"/>
      <w:lvlJc w:val="left"/>
      <w:pPr>
        <w:ind w:left="840" w:hanging="48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4" w15:restartNumberingAfterBreak="0">
    <w:nsid w:val="7BF23461"/>
    <w:multiLevelType w:val="multilevel"/>
    <w:tmpl w:val="48AA278C"/>
    <w:lvl w:ilvl="0">
      <w:start w:val="1"/>
      <w:numFmt w:val="decimal"/>
      <w:lvlText w:val="%1"/>
      <w:lvlJc w:val="left"/>
      <w:pPr>
        <w:ind w:left="768" w:hanging="384"/>
      </w:pPr>
    </w:lvl>
    <w:lvl w:ilvl="1">
      <w:start w:val="1"/>
      <w:numFmt w:val="decimal"/>
      <w:lvlText w:val="%1.%2"/>
      <w:lvlJc w:val="left"/>
      <w:pPr>
        <w:ind w:left="768" w:hanging="384"/>
      </w:pPr>
    </w:lvl>
    <w:lvl w:ilvl="2">
      <w:start w:val="1"/>
      <w:numFmt w:val="decimal"/>
      <w:lvlText w:val="%1.%2.%3"/>
      <w:lvlJc w:val="left"/>
      <w:pPr>
        <w:ind w:left="1104" w:hanging="720"/>
      </w:pPr>
    </w:lvl>
    <w:lvl w:ilvl="3">
      <w:start w:val="1"/>
      <w:numFmt w:val="decimal"/>
      <w:lvlText w:val="%1.%2.%3.%4"/>
      <w:lvlJc w:val="left"/>
      <w:pPr>
        <w:ind w:left="1104" w:hanging="720"/>
      </w:pPr>
    </w:lvl>
    <w:lvl w:ilvl="4">
      <w:start w:val="1"/>
      <w:numFmt w:val="decimal"/>
      <w:lvlText w:val="%1.%2.%3.%4.%5"/>
      <w:lvlJc w:val="left"/>
      <w:pPr>
        <w:ind w:left="1464" w:hanging="1080"/>
      </w:pPr>
    </w:lvl>
    <w:lvl w:ilvl="5">
      <w:start w:val="1"/>
      <w:numFmt w:val="decimal"/>
      <w:lvlText w:val="%1.%2.%3.%4.%5.%6"/>
      <w:lvlJc w:val="left"/>
      <w:pPr>
        <w:ind w:left="1464" w:hanging="1080"/>
      </w:pPr>
    </w:lvl>
    <w:lvl w:ilvl="6">
      <w:start w:val="1"/>
      <w:numFmt w:val="decimal"/>
      <w:lvlText w:val="%1.%2.%3.%4.%5.%6.%7"/>
      <w:lvlJc w:val="left"/>
      <w:pPr>
        <w:ind w:left="1824" w:hanging="1440"/>
      </w:pPr>
    </w:lvl>
    <w:lvl w:ilvl="7">
      <w:start w:val="1"/>
      <w:numFmt w:val="decimal"/>
      <w:lvlText w:val="%1.%2.%3.%4.%5.%6.%7.%8"/>
      <w:lvlJc w:val="left"/>
      <w:pPr>
        <w:ind w:left="1824" w:hanging="1440"/>
      </w:pPr>
    </w:lvl>
    <w:lvl w:ilvl="8">
      <w:start w:val="1"/>
      <w:numFmt w:val="decimal"/>
      <w:lvlText w:val="%1.%2.%3.%4.%5.%6.%7.%8.%9"/>
      <w:lvlJc w:val="left"/>
      <w:pPr>
        <w:ind w:left="1824" w:hanging="144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M0tDCyMDQGkko6SsGpxcWZ+XkgBYa1AMjdSwYsAAAA"/>
  </w:docVars>
  <w:rsids>
    <w:rsidRoot w:val="00955BD9"/>
    <w:rsid w:val="00025DDB"/>
    <w:rsid w:val="0003422C"/>
    <w:rsid w:val="00063299"/>
    <w:rsid w:val="000F4B1A"/>
    <w:rsid w:val="00112B2A"/>
    <w:rsid w:val="001771DD"/>
    <w:rsid w:val="00185237"/>
    <w:rsid w:val="002018FB"/>
    <w:rsid w:val="00202289"/>
    <w:rsid w:val="0021508F"/>
    <w:rsid w:val="00233E77"/>
    <w:rsid w:val="0025315B"/>
    <w:rsid w:val="002C14BA"/>
    <w:rsid w:val="002E4016"/>
    <w:rsid w:val="002E780D"/>
    <w:rsid w:val="003377F0"/>
    <w:rsid w:val="003601D5"/>
    <w:rsid w:val="00392093"/>
    <w:rsid w:val="003F285C"/>
    <w:rsid w:val="00422CB3"/>
    <w:rsid w:val="004E2823"/>
    <w:rsid w:val="0055683C"/>
    <w:rsid w:val="0056384B"/>
    <w:rsid w:val="00577F56"/>
    <w:rsid w:val="005D757A"/>
    <w:rsid w:val="00627BF4"/>
    <w:rsid w:val="00664922"/>
    <w:rsid w:val="006670DA"/>
    <w:rsid w:val="006975E3"/>
    <w:rsid w:val="006A6115"/>
    <w:rsid w:val="006E3D46"/>
    <w:rsid w:val="006E3F32"/>
    <w:rsid w:val="00792CC3"/>
    <w:rsid w:val="007B265C"/>
    <w:rsid w:val="007F1E20"/>
    <w:rsid w:val="007F28BF"/>
    <w:rsid w:val="00804B7E"/>
    <w:rsid w:val="008D14D5"/>
    <w:rsid w:val="008E6CDC"/>
    <w:rsid w:val="00926F12"/>
    <w:rsid w:val="00947B0D"/>
    <w:rsid w:val="00955BD9"/>
    <w:rsid w:val="009A1893"/>
    <w:rsid w:val="009B60BD"/>
    <w:rsid w:val="009D1A1B"/>
    <w:rsid w:val="00A716B8"/>
    <w:rsid w:val="00AA72F3"/>
    <w:rsid w:val="00B000E7"/>
    <w:rsid w:val="00B53D31"/>
    <w:rsid w:val="00B64800"/>
    <w:rsid w:val="00B7140D"/>
    <w:rsid w:val="00B85418"/>
    <w:rsid w:val="00BB54AC"/>
    <w:rsid w:val="00BC2B7A"/>
    <w:rsid w:val="00BC6432"/>
    <w:rsid w:val="00BD1356"/>
    <w:rsid w:val="00C01671"/>
    <w:rsid w:val="00C0578F"/>
    <w:rsid w:val="00C86ADF"/>
    <w:rsid w:val="00C948B3"/>
    <w:rsid w:val="00D268FA"/>
    <w:rsid w:val="00D32AB9"/>
    <w:rsid w:val="00D67D4B"/>
    <w:rsid w:val="00D901D7"/>
    <w:rsid w:val="00D91C94"/>
    <w:rsid w:val="00DA4192"/>
    <w:rsid w:val="00E74137"/>
    <w:rsid w:val="00E9515E"/>
    <w:rsid w:val="00E97133"/>
    <w:rsid w:val="00F07F3F"/>
    <w:rsid w:val="00F3647C"/>
    <w:rsid w:val="00F44F9D"/>
    <w:rsid w:val="00F61E48"/>
    <w:rsid w:val="00F61EE9"/>
    <w:rsid w:val="00F642C8"/>
    <w:rsid w:val="00F7210D"/>
    <w:rsid w:val="00F742CE"/>
    <w:rsid w:val="00F93455"/>
    <w:rsid w:val="00FB35B7"/>
    <w:rsid w:val="00FD607D"/>
    <w:rsid w:val="00FF3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877DD4"/>
  <w15:docId w15:val="{E7B8FAB9-83A1-482B-9653-0EAFEF54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9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7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33916"/>
  </w:style>
  <w:style w:type="character" w:customStyle="1" w:styleId="FooterChar">
    <w:name w:val="Footer Char"/>
    <w:basedOn w:val="DefaultParagraphFont"/>
    <w:link w:val="Footer"/>
    <w:uiPriority w:val="99"/>
    <w:qFormat/>
    <w:rsid w:val="00C33916"/>
  </w:style>
  <w:style w:type="character" w:customStyle="1" w:styleId="TitleChar">
    <w:name w:val="Title Char"/>
    <w:basedOn w:val="DefaultParagraphFont"/>
    <w:link w:val="Title"/>
    <w:uiPriority w:val="10"/>
    <w:qFormat/>
    <w:rsid w:val="00C3391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C339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3D07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C33916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ListParagraph">
    <w:name w:val="List Paragraph"/>
    <w:basedOn w:val="Normal"/>
    <w:uiPriority w:val="34"/>
    <w:qFormat/>
    <w:rsid w:val="003072ED"/>
    <w:pPr>
      <w:ind w:left="720"/>
      <w:contextualSpacing/>
    </w:pPr>
  </w:style>
  <w:style w:type="table" w:styleId="TableGrid">
    <w:name w:val="Table Grid"/>
    <w:basedOn w:val="TableNormal"/>
    <w:uiPriority w:val="39"/>
    <w:rsid w:val="00C3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5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4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4</Pages>
  <Words>771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nib Mazouzi</dc:creator>
  <cp:lastModifiedBy>Tri Nguyen</cp:lastModifiedBy>
  <cp:revision>26</cp:revision>
  <cp:lastPrinted>2021-01-24T15:20:00Z</cp:lastPrinted>
  <dcterms:created xsi:type="dcterms:W3CDTF">2021-02-15T10:10:00Z</dcterms:created>
  <dcterms:modified xsi:type="dcterms:W3CDTF">2022-01-19T09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Oul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